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C01" w:rsidRPr="00F5443B" w:rsidRDefault="00452A4E">
      <w:pPr>
        <w:pStyle w:val="1"/>
        <w:spacing w:after="240"/>
        <w:rPr>
          <w:sz w:val="72"/>
        </w:rPr>
      </w:pPr>
      <w:bookmarkStart w:id="0" w:name="_GoBack"/>
      <w:bookmarkEnd w:id="0"/>
      <w:r w:rsidRPr="00F5443B">
        <w:rPr>
          <w:sz w:val="72"/>
        </w:rPr>
        <w:t xml:space="preserve">08. </w:t>
      </w:r>
      <w:r w:rsidRPr="00F5443B">
        <w:rPr>
          <w:sz w:val="72"/>
        </w:rPr>
        <w:t>그래프</w:t>
      </w:r>
      <w:r w:rsidRPr="00F5443B">
        <w:rPr>
          <w:sz w:val="72"/>
        </w:rPr>
        <w:t xml:space="preserve"> </w:t>
      </w:r>
      <w:r w:rsidRPr="00F5443B">
        <w:rPr>
          <w:sz w:val="72"/>
        </w:rPr>
        <w:t>만들기</w:t>
      </w:r>
    </w:p>
    <w:p w:rsidR="00C70C01" w:rsidRPr="00F5443B" w:rsidRDefault="00452A4E" w:rsidP="00F5443B">
      <w:pPr>
        <w:pStyle w:val="Figure"/>
        <w:jc w:val="center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40413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" w:name="np"/>
      <w:bookmarkEnd w:id="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2" w:name="r-----"/>
      <w:bookmarkEnd w:id="2"/>
      <w:r w:rsidRPr="00F5443B">
        <w:rPr>
          <w:sz w:val="52"/>
          <w:lang w:eastAsia="ko-KR"/>
        </w:rPr>
        <w:t>08-1. R</w:t>
      </w:r>
      <w:r w:rsidRPr="00F5443B">
        <w:rPr>
          <w:sz w:val="52"/>
          <w:lang w:eastAsia="ko-KR"/>
        </w:rPr>
        <w:t>로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만들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수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있는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그래프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살펴보기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2</w:t>
      </w:r>
      <w:r w:rsidRPr="00F5443B">
        <w:rPr>
          <w:sz w:val="32"/>
          <w:lang w:eastAsia="ko-KR"/>
        </w:rPr>
        <w:t>차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>, 3</w:t>
      </w:r>
      <w:r w:rsidRPr="00F5443B">
        <w:rPr>
          <w:sz w:val="32"/>
          <w:lang w:eastAsia="ko-KR"/>
        </w:rPr>
        <w:t>차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지도</w:t>
      </w:r>
      <w:r w:rsidRPr="00F5443B">
        <w:rPr>
          <w:sz w:val="32"/>
        </w:rPr>
        <w:t xml:space="preserve"> </w:t>
      </w:r>
      <w:r w:rsidRPr="00F5443B">
        <w:rPr>
          <w:sz w:val="32"/>
        </w:rPr>
        <w:t>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네트워크</w:t>
      </w:r>
      <w:r w:rsidRPr="00F5443B">
        <w:rPr>
          <w:sz w:val="32"/>
        </w:rPr>
        <w:t xml:space="preserve"> </w:t>
      </w:r>
      <w:r w:rsidRPr="00F5443B">
        <w:rPr>
          <w:sz w:val="32"/>
        </w:rPr>
        <w:t>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모션</w:t>
      </w:r>
      <w:r w:rsidRPr="00F5443B">
        <w:rPr>
          <w:sz w:val="32"/>
        </w:rPr>
        <w:t xml:space="preserve"> </w:t>
      </w:r>
      <w:r w:rsidRPr="00F5443B">
        <w:rPr>
          <w:sz w:val="32"/>
        </w:rPr>
        <w:t>차트</w:t>
      </w:r>
    </w:p>
    <w:p w:rsidR="00C70C01" w:rsidRPr="00F5443B" w:rsidRDefault="00F5443B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noProof/>
          <w:sz w:val="32"/>
          <w:lang w:eastAsia="ko-KR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posOffset>-1</wp:posOffset>
            </wp:positionH>
            <wp:positionV relativeFrom="paragraph">
              <wp:posOffset>421005</wp:posOffset>
            </wp:positionV>
            <wp:extent cx="4190400" cy="3366000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400" cy="3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2A4E" w:rsidRPr="00F5443B">
        <w:rPr>
          <w:sz w:val="32"/>
        </w:rPr>
        <w:t>인터랙티브</w:t>
      </w:r>
      <w:r w:rsidR="00452A4E" w:rsidRPr="00F5443B">
        <w:rPr>
          <w:sz w:val="32"/>
        </w:rPr>
        <w:t xml:space="preserve"> </w:t>
      </w:r>
      <w:r w:rsidR="00452A4E" w:rsidRPr="00F5443B">
        <w:rPr>
          <w:sz w:val="32"/>
        </w:rPr>
        <w:t>그래프</w:t>
      </w:r>
    </w:p>
    <w:p w:rsidR="00C70C01" w:rsidRPr="00F5443B" w:rsidRDefault="00C70C01">
      <w:pPr>
        <w:pStyle w:val="Figure"/>
        <w:rPr>
          <w:sz w:val="32"/>
        </w:rPr>
      </w:pP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" w:name="np-1"/>
      <w:bookmarkEnd w:id="3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4" w:name="-----ggplot2-"/>
      <w:bookmarkEnd w:id="4"/>
      <w:r w:rsidRPr="00F5443B">
        <w:rPr>
          <w:sz w:val="32"/>
          <w:lang w:eastAsia="ko-KR"/>
        </w:rPr>
        <w:t>쉽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</w:t>
      </w:r>
      <w:r w:rsidRPr="00F5443B">
        <w:rPr>
          <w:sz w:val="32"/>
          <w:lang w:eastAsia="ko-KR"/>
        </w:rPr>
        <w:t xml:space="preserve"> ggplot2 </w:t>
      </w:r>
      <w:r w:rsidRPr="00F5443B">
        <w:rPr>
          <w:sz w:val="32"/>
          <w:lang w:eastAsia="ko-KR"/>
        </w:rPr>
        <w:t>패키지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40413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" w:name="np-2"/>
      <w:bookmarkEnd w:id="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6" w:name="------"/>
      <w:bookmarkEnd w:id="6"/>
      <w:r w:rsidRPr="00F5443B">
        <w:rPr>
          <w:sz w:val="52"/>
          <w:lang w:eastAsia="ko-KR"/>
        </w:rPr>
        <w:t xml:space="preserve">08-2. </w:t>
      </w:r>
      <w:r w:rsidRPr="00F5443B">
        <w:rPr>
          <w:sz w:val="52"/>
          <w:lang w:eastAsia="ko-KR"/>
        </w:rPr>
        <w:t>산점도</w:t>
      </w:r>
      <w:r w:rsidRPr="00F5443B">
        <w:rPr>
          <w:sz w:val="52"/>
          <w:lang w:eastAsia="ko-KR"/>
        </w:rPr>
        <w:t xml:space="preserve"> - </w:t>
      </w:r>
      <w:r w:rsidRPr="00F5443B">
        <w:rPr>
          <w:sz w:val="52"/>
          <w:lang w:eastAsia="ko-KR"/>
        </w:rPr>
        <w:t>변수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간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관계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표현하기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ggplot2 </w:t>
      </w:r>
      <w:r w:rsidRPr="00F5443B">
        <w:rPr>
          <w:sz w:val="32"/>
          <w:lang w:eastAsia="ko-KR"/>
        </w:rPr>
        <w:t>레이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구조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해하기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215292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7" w:name="np-3"/>
      <w:bookmarkEnd w:id="7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r w:rsidRPr="00F5443B">
        <w:rPr>
          <w:sz w:val="40"/>
        </w:rPr>
        <w:t>산점도</w:t>
      </w:r>
      <w:r w:rsidRPr="00F5443B">
        <w:rPr>
          <w:sz w:val="40"/>
        </w:rPr>
        <w:t xml:space="preserve"> </w:t>
      </w:r>
      <w:r w:rsidRPr="00F5443B">
        <w:rPr>
          <w:sz w:val="40"/>
        </w:rPr>
        <w:t>만들기</w:t>
      </w:r>
    </w:p>
    <w:p w:rsidR="00C70C01" w:rsidRPr="00F5443B" w:rsidRDefault="00452A4E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산점도</w:t>
      </w:r>
      <w:r w:rsidRPr="00F5443B">
        <w:rPr>
          <w:sz w:val="32"/>
          <w:lang w:eastAsia="ko-KR"/>
        </w:rPr>
        <w:t xml:space="preserve">(Scater Plot) :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x</w:t>
      </w:r>
      <w:r w:rsidRPr="00F5443B">
        <w:rPr>
          <w:sz w:val="32"/>
          <w:lang w:eastAsia="ko-KR"/>
        </w:rPr>
        <w:t>축과</w:t>
      </w:r>
      <w:r w:rsidRPr="00F5443B">
        <w:rPr>
          <w:sz w:val="32"/>
          <w:lang w:eastAsia="ko-KR"/>
        </w:rPr>
        <w:t xml:space="preserve"> y</w:t>
      </w:r>
      <w:r w:rsidRPr="00F5443B">
        <w:rPr>
          <w:sz w:val="32"/>
          <w:lang w:eastAsia="ko-KR"/>
        </w:rPr>
        <w:t>축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점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나이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소득처럼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연속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값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수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관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사용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8" w:name="ggplot2-"/>
      <w:bookmarkEnd w:id="8"/>
      <w:r w:rsidRPr="00F5443B">
        <w:rPr>
          <w:sz w:val="32"/>
        </w:rPr>
        <w:t xml:space="preserve">ggplot2 </w:t>
      </w:r>
      <w:r w:rsidRPr="00F5443B">
        <w:rPr>
          <w:sz w:val="32"/>
        </w:rPr>
        <w:t>로드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library</w:t>
      </w:r>
      <w:r w:rsidRPr="00F5443B">
        <w:rPr>
          <w:rStyle w:val="NormalTok"/>
          <w:sz w:val="32"/>
        </w:rPr>
        <w:t>(ggplot2)</w:t>
      </w:r>
    </w:p>
    <w:p w:rsidR="00C70C01" w:rsidRPr="00F5443B" w:rsidRDefault="00452A4E">
      <w:pPr>
        <w:pStyle w:val="5"/>
        <w:rPr>
          <w:sz w:val="22"/>
        </w:rPr>
      </w:pPr>
      <w:bookmarkStart w:id="9" w:name="np-4"/>
      <w:bookmarkEnd w:id="9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 xml:space="preserve">1. </w:t>
      </w:r>
      <w:r w:rsidRPr="00F5443B">
        <w:rPr>
          <w:sz w:val="32"/>
        </w:rPr>
        <w:t>배경</w:t>
      </w:r>
      <w:r w:rsidRPr="00F5443B">
        <w:rPr>
          <w:sz w:val="32"/>
        </w:rPr>
        <w:t xml:space="preserve"> </w:t>
      </w:r>
      <w:r w:rsidRPr="00F5443B">
        <w:rPr>
          <w:sz w:val="32"/>
        </w:rPr>
        <w:t>설정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x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displ, y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hwy</w:t>
      </w:r>
      <w:r w:rsidRPr="00F5443B">
        <w:rPr>
          <w:rStyle w:val="CommentTok"/>
          <w:sz w:val="32"/>
        </w:rPr>
        <w:t>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지정해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배경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생성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10" w:name="np-5"/>
      <w:bookmarkEnd w:id="10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 xml:space="preserve">2. </w:t>
      </w:r>
      <w:r w:rsidRPr="00F5443B">
        <w:rPr>
          <w:sz w:val="32"/>
        </w:rPr>
        <w:t>그래프</w:t>
      </w:r>
      <w:r w:rsidRPr="00F5443B">
        <w:rPr>
          <w:sz w:val="32"/>
        </w:rPr>
        <w:t xml:space="preserve"> </w:t>
      </w:r>
      <w:r w:rsidRPr="00F5443B">
        <w:rPr>
          <w:sz w:val="32"/>
        </w:rPr>
        <w:t>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r w:rsidRPr="00F5443B">
        <w:rPr>
          <w:rStyle w:val="CommentTok"/>
          <w:sz w:val="32"/>
        </w:rPr>
        <w:t>배경에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산점도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추가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1" w:name="np-6"/>
      <w:bookmarkEnd w:id="1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2" w:name="----"/>
      <w:bookmarkEnd w:id="12"/>
      <w:r w:rsidRPr="00F5443B">
        <w:rPr>
          <w:sz w:val="32"/>
          <w:lang w:eastAsia="ko-KR"/>
        </w:rPr>
        <w:t xml:space="preserve">3. </w:t>
      </w:r>
      <w:r w:rsidRPr="00F5443B">
        <w:rPr>
          <w:sz w:val="32"/>
          <w:lang w:eastAsia="ko-KR"/>
        </w:rPr>
        <w:t>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범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조정하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설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x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범위</w:t>
      </w:r>
      <w:r w:rsidRPr="00F5443B">
        <w:rPr>
          <w:rStyle w:val="CommentTok"/>
          <w:sz w:val="32"/>
        </w:rPr>
        <w:t xml:space="preserve"> 3~6</w:t>
      </w:r>
      <w:r w:rsidRPr="00F5443B">
        <w:rPr>
          <w:rStyle w:val="CommentTok"/>
          <w:sz w:val="32"/>
        </w:rPr>
        <w:t>으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지정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3" w:name="np-7"/>
      <w:bookmarkEnd w:id="13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4" w:name="-----1"/>
      <w:bookmarkEnd w:id="14"/>
      <w:r w:rsidRPr="00F5443B">
        <w:rPr>
          <w:sz w:val="32"/>
          <w:lang w:eastAsia="ko-KR"/>
        </w:rPr>
        <w:t xml:space="preserve">3. </w:t>
      </w:r>
      <w:r w:rsidRPr="00F5443B">
        <w:rPr>
          <w:sz w:val="32"/>
          <w:lang w:eastAsia="ko-KR"/>
        </w:rPr>
        <w:t>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범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조정하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설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x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범위</w:t>
      </w:r>
      <w:r w:rsidRPr="00F5443B">
        <w:rPr>
          <w:rStyle w:val="CommentTok"/>
          <w:sz w:val="32"/>
        </w:rPr>
        <w:t xml:space="preserve"> 3~6, y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범위</w:t>
      </w:r>
      <w:r w:rsidRPr="00F5443B">
        <w:rPr>
          <w:rStyle w:val="CommentTok"/>
          <w:sz w:val="32"/>
        </w:rPr>
        <w:t xml:space="preserve"> 10~30</w:t>
      </w:r>
      <w:r w:rsidRPr="00F5443B">
        <w:rPr>
          <w:rStyle w:val="CommentTok"/>
          <w:sz w:val="32"/>
        </w:rPr>
        <w:t>으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지정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5" w:name="np-8"/>
      <w:bookmarkEnd w:id="1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6" w:name="ggplot--"/>
      <w:bookmarkEnd w:id="16"/>
      <w:r w:rsidRPr="00F5443B">
        <w:rPr>
          <w:sz w:val="32"/>
          <w:lang w:eastAsia="ko-KR"/>
        </w:rPr>
        <w:t xml:space="preserve">ggplot </w:t>
      </w:r>
      <w:r w:rsidRPr="00F5443B">
        <w:rPr>
          <w:sz w:val="32"/>
          <w:lang w:eastAsia="ko-KR"/>
        </w:rPr>
        <w:t>함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구조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811200" cy="142023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881" cy="142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7" w:name="np-9"/>
      <w:bookmarkEnd w:id="17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8" w:name="ggplot2---"/>
      <w:bookmarkEnd w:id="18"/>
      <w:r w:rsidRPr="00F5443B">
        <w:rPr>
          <w:sz w:val="32"/>
          <w:lang w:eastAsia="ko-KR"/>
        </w:rPr>
        <w:t xml:space="preserve">ggplot2 </w:t>
      </w:r>
      <w:r w:rsidRPr="00F5443B">
        <w:rPr>
          <w:sz w:val="32"/>
          <w:lang w:eastAsia="ko-KR"/>
        </w:rPr>
        <w:t>코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독성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이기</w:t>
      </w:r>
    </w:p>
    <w:p w:rsidR="00C70C01" w:rsidRPr="00F5443B" w:rsidRDefault="00452A4E">
      <w:pPr>
        <w:pStyle w:val="Compact"/>
        <w:numPr>
          <w:ilvl w:val="0"/>
          <w:numId w:val="5"/>
        </w:numPr>
        <w:rPr>
          <w:sz w:val="32"/>
        </w:rPr>
      </w:pPr>
      <w:r w:rsidRPr="00F5443B">
        <w:rPr>
          <w:sz w:val="32"/>
        </w:rPr>
        <w:t>한</w:t>
      </w:r>
      <w:r w:rsidRPr="00F5443B">
        <w:rPr>
          <w:sz w:val="32"/>
        </w:rPr>
        <w:t xml:space="preserve"> </w:t>
      </w:r>
      <w:r w:rsidRPr="00F5443B">
        <w:rPr>
          <w:sz w:val="32"/>
        </w:rPr>
        <w:t>줄로</w:t>
      </w:r>
      <w:r w:rsidRPr="00F5443B">
        <w:rPr>
          <w:sz w:val="32"/>
        </w:rPr>
        <w:t xml:space="preserve"> </w:t>
      </w:r>
      <w:r w:rsidRPr="00F5443B">
        <w:rPr>
          <w:sz w:val="32"/>
        </w:rPr>
        <w:t>작성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Compact"/>
        <w:numPr>
          <w:ilvl w:val="0"/>
          <w:numId w:val="6"/>
        </w:numPr>
        <w:rPr>
          <w:sz w:val="32"/>
        </w:rPr>
      </w:pPr>
      <w:r w:rsidRPr="00F5443B">
        <w:rPr>
          <w:rStyle w:val="VerbatimChar"/>
          <w:sz w:val="32"/>
        </w:rPr>
        <w:t>+</w:t>
      </w:r>
      <w:r w:rsidRPr="00F5443B">
        <w:rPr>
          <w:sz w:val="32"/>
        </w:rPr>
        <w:t xml:space="preserve"> </w:t>
      </w:r>
      <w:r w:rsidRPr="00F5443B">
        <w:rPr>
          <w:sz w:val="32"/>
        </w:rPr>
        <w:t>뒤에서</w:t>
      </w:r>
      <w:r w:rsidRPr="00F5443B">
        <w:rPr>
          <w:sz w:val="32"/>
        </w:rPr>
        <w:t xml:space="preserve"> </w:t>
      </w:r>
      <w:r w:rsidRPr="00F5443B">
        <w:rPr>
          <w:sz w:val="32"/>
        </w:rPr>
        <w:t>줄</w:t>
      </w:r>
      <w:r w:rsidRPr="00F5443B">
        <w:rPr>
          <w:sz w:val="32"/>
        </w:rPr>
        <w:t xml:space="preserve"> </w:t>
      </w:r>
      <w:r w:rsidRPr="00F5443B">
        <w:rPr>
          <w:sz w:val="32"/>
        </w:rPr>
        <w:t>바꾸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5"/>
        <w:rPr>
          <w:sz w:val="22"/>
        </w:rPr>
      </w:pPr>
      <w:bookmarkStart w:id="19" w:name="np-10"/>
      <w:bookmarkEnd w:id="19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20" w:name="ggplot-vs-qplot"/>
      <w:bookmarkEnd w:id="20"/>
      <w:r w:rsidRPr="00F5443B">
        <w:rPr>
          <w:sz w:val="32"/>
        </w:rPr>
        <w:t>ggplot() vs qplot()</w:t>
      </w:r>
    </w:p>
    <w:p w:rsidR="00C70C01" w:rsidRPr="00F5443B" w:rsidRDefault="00452A4E">
      <w:pPr>
        <w:pStyle w:val="Compact"/>
        <w:numPr>
          <w:ilvl w:val="0"/>
          <w:numId w:val="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plot() : </w:t>
      </w:r>
      <w:r w:rsidRPr="00F5443B">
        <w:rPr>
          <w:sz w:val="32"/>
          <w:lang w:eastAsia="ko-KR"/>
        </w:rPr>
        <w:t>전처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단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확인용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문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간단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기능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단순</w:t>
      </w:r>
    </w:p>
    <w:p w:rsidR="00C70C01" w:rsidRPr="00F5443B" w:rsidRDefault="00452A4E">
      <w:pPr>
        <w:pStyle w:val="Compact"/>
        <w:numPr>
          <w:ilvl w:val="0"/>
          <w:numId w:val="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ggplot() : </w:t>
      </w:r>
      <w:r w:rsidRPr="00F5443B">
        <w:rPr>
          <w:sz w:val="32"/>
          <w:lang w:eastAsia="ko-KR"/>
        </w:rPr>
        <w:t>최종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고용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색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크기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폰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등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세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조작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능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1" w:name="np-11"/>
      <w:bookmarkEnd w:id="2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r w:rsidRPr="00F5443B">
        <w:rPr>
          <w:sz w:val="40"/>
          <w:lang w:eastAsia="ko-KR"/>
        </w:rPr>
        <w:t>혼자서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해보기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rStyle w:val="VerbatimChar"/>
          <w:sz w:val="32"/>
          <w:lang w:eastAsia="ko-KR"/>
        </w:rPr>
        <w:t>mpg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midwest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분석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문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해결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numPr>
          <w:ilvl w:val="0"/>
          <w:numId w:val="8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mpg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hw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고속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 xml:space="preserve">) </w:t>
      </w:r>
      <w:r w:rsidRPr="00F5443B">
        <w:rPr>
          <w:sz w:val="32"/>
          <w:lang w:eastAsia="ko-KR"/>
        </w:rPr>
        <w:t>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관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>. x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, y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hwy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numPr>
          <w:ilvl w:val="0"/>
          <w:numId w:val="8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2. </w:t>
      </w:r>
      <w:r w:rsidRPr="00F5443B">
        <w:rPr>
          <w:sz w:val="32"/>
          <w:lang w:eastAsia="ko-KR"/>
        </w:rPr>
        <w:t>미국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역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통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보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담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gplot2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패키지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midwest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관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>. x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poptotal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>), y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popasian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는</w:t>
      </w:r>
      <w:r w:rsidRPr="00F5443B">
        <w:rPr>
          <w:sz w:val="32"/>
          <w:lang w:eastAsia="ko-KR"/>
        </w:rPr>
        <w:t xml:space="preserve"> 50</w:t>
      </w:r>
      <w:r w:rsidRPr="00F5443B">
        <w:rPr>
          <w:sz w:val="32"/>
          <w:lang w:eastAsia="ko-KR"/>
        </w:rPr>
        <w:t>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명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하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는</w:t>
      </w:r>
      <w:r w:rsidRPr="00F5443B">
        <w:rPr>
          <w:sz w:val="32"/>
          <w:lang w:eastAsia="ko-KR"/>
        </w:rPr>
        <w:t xml:space="preserve"> 1</w:t>
      </w:r>
      <w:r w:rsidRPr="00F5443B">
        <w:rPr>
          <w:sz w:val="32"/>
          <w:lang w:eastAsia="ko-KR"/>
        </w:rPr>
        <w:t>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명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하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역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시되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설정하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2" w:name="np-12"/>
      <w:bookmarkEnd w:id="22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23" w:name="힌트"/>
      <w:bookmarkEnd w:id="23"/>
      <w:r w:rsidRPr="00F5443B">
        <w:rPr>
          <w:sz w:val="32"/>
          <w:lang w:eastAsia="ko-KR"/>
        </w:rPr>
        <w:t>힌트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geom_point(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a0"/>
        <w:rPr>
          <w:sz w:val="32"/>
          <w:lang w:eastAsia="ko-KR"/>
        </w:rPr>
      </w:pPr>
      <w:r w:rsidRPr="00F5443B">
        <w:rPr>
          <w:sz w:val="32"/>
          <w:lang w:eastAsia="ko-KR"/>
        </w:rPr>
        <w:t>Q2.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xlim()</w:t>
      </w:r>
      <w:r w:rsidRPr="00F5443B">
        <w:rPr>
          <w:sz w:val="32"/>
          <w:lang w:eastAsia="ko-KR"/>
        </w:rPr>
        <w:t>과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ylim()</w:t>
      </w:r>
      <w:r w:rsidRPr="00F5443B">
        <w:rPr>
          <w:sz w:val="32"/>
          <w:lang w:eastAsia="ko-KR"/>
        </w:rPr>
        <w:t>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조건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맞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축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설정하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됩니다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4" w:name="np-13"/>
      <w:bookmarkEnd w:id="24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25" w:name="정답"/>
      <w:bookmarkEnd w:id="25"/>
      <w:r w:rsidRPr="00F5443B">
        <w:rPr>
          <w:sz w:val="40"/>
          <w:lang w:eastAsia="ko-KR"/>
        </w:rPr>
        <w:t>정답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mpg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hw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고속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 xml:space="preserve">) </w:t>
      </w:r>
      <w:r w:rsidRPr="00F5443B">
        <w:rPr>
          <w:sz w:val="32"/>
          <w:lang w:eastAsia="ko-KR"/>
        </w:rPr>
        <w:t>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관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>. x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, y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hwy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cty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6" w:name="np-14"/>
      <w:bookmarkEnd w:id="26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2. </w:t>
      </w:r>
      <w:r w:rsidRPr="00F5443B">
        <w:rPr>
          <w:sz w:val="32"/>
          <w:lang w:eastAsia="ko-KR"/>
        </w:rPr>
        <w:t>미국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역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통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보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담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gplot2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패키지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midwest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</w:t>
      </w:r>
      <w:r w:rsidRPr="00F5443B">
        <w:rPr>
          <w:sz w:val="32"/>
          <w:lang w:eastAsia="ko-KR"/>
        </w:rPr>
        <w:t>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관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>. x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poptotal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>), y</w:t>
      </w:r>
      <w:r w:rsidRPr="00F5443B">
        <w:rPr>
          <w:sz w:val="32"/>
          <w:lang w:eastAsia="ko-KR"/>
        </w:rPr>
        <w:t>축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popasian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전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는</w:t>
      </w:r>
      <w:r w:rsidRPr="00F5443B">
        <w:rPr>
          <w:sz w:val="32"/>
          <w:lang w:eastAsia="ko-KR"/>
        </w:rPr>
        <w:t xml:space="preserve"> 50</w:t>
      </w:r>
      <w:r w:rsidRPr="00F5443B">
        <w:rPr>
          <w:sz w:val="32"/>
          <w:lang w:eastAsia="ko-KR"/>
        </w:rPr>
        <w:t>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명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하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아시아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인구는</w:t>
      </w:r>
      <w:r w:rsidRPr="00F5443B">
        <w:rPr>
          <w:sz w:val="32"/>
          <w:lang w:eastAsia="ko-KR"/>
        </w:rPr>
        <w:t xml:space="preserve"> 1</w:t>
      </w:r>
      <w:r w:rsidRPr="00F5443B">
        <w:rPr>
          <w:sz w:val="32"/>
          <w:lang w:eastAsia="ko-KR"/>
        </w:rPr>
        <w:t>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명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하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역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산점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시되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설정하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idwest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poptota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popasian)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500000</w:t>
      </w:r>
      <w:r w:rsidRPr="00F5443B">
        <w:rPr>
          <w:rStyle w:val="NormalTok"/>
          <w:sz w:val="32"/>
        </w:rPr>
        <w:t>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1000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27" w:name="참고"/>
      <w:bookmarkEnd w:id="27"/>
      <w:r w:rsidRPr="00F5443B">
        <w:rPr>
          <w:sz w:val="32"/>
        </w:rPr>
        <w:lastRenderedPageBreak/>
        <w:t>참고</w:t>
      </w:r>
    </w:p>
    <w:p w:rsidR="00C70C01" w:rsidRPr="00F5443B" w:rsidRDefault="00452A4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10</w:t>
      </w:r>
      <w:r w:rsidRPr="00F5443B">
        <w:rPr>
          <w:sz w:val="32"/>
          <w:lang w:eastAsia="ko-KR"/>
        </w:rPr>
        <w:t>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단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넘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숫자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기법</w:t>
      </w:r>
      <w:r w:rsidRPr="00F5443B">
        <w:rPr>
          <w:sz w:val="32"/>
          <w:lang w:eastAsia="ko-KR"/>
        </w:rPr>
        <w:t>(Exponential Notation)</w:t>
      </w:r>
      <w:r w:rsidRPr="00F5443B">
        <w:rPr>
          <w:sz w:val="32"/>
          <w:lang w:eastAsia="ko-KR"/>
        </w:rPr>
        <w:t>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됨</w:t>
      </w:r>
    </w:p>
    <w:p w:rsidR="00C70C01" w:rsidRPr="00F5443B" w:rsidRDefault="00452A4E">
      <w:pPr>
        <w:pStyle w:val="Compact"/>
        <w:numPr>
          <w:ilvl w:val="0"/>
          <w:numId w:val="9"/>
        </w:numPr>
        <w:rPr>
          <w:sz w:val="32"/>
        </w:rPr>
      </w:pPr>
      <w:r w:rsidRPr="00F5443B">
        <w:rPr>
          <w:sz w:val="32"/>
        </w:rPr>
        <w:t>1e+05 = 10</w:t>
      </w:r>
      <w:r w:rsidRPr="00F5443B">
        <w:rPr>
          <w:sz w:val="32"/>
        </w:rPr>
        <w:t>만</w:t>
      </w:r>
      <w:r w:rsidRPr="00F5443B">
        <w:rPr>
          <w:sz w:val="32"/>
        </w:rPr>
        <w:t>(1 × 10</w:t>
      </w:r>
      <w:r w:rsidRPr="00F5443B">
        <w:rPr>
          <w:sz w:val="32"/>
        </w:rPr>
        <w:t>의</w:t>
      </w:r>
      <w:r w:rsidRPr="00F5443B">
        <w:rPr>
          <w:sz w:val="32"/>
        </w:rPr>
        <w:t xml:space="preserve"> 5</w:t>
      </w:r>
      <w:r w:rsidRPr="00F5443B">
        <w:rPr>
          <w:sz w:val="32"/>
        </w:rPr>
        <w:t>승</w:t>
      </w:r>
      <w:r w:rsidRPr="00F5443B">
        <w:rPr>
          <w:sz w:val="32"/>
        </w:rPr>
        <w:t>)</w:t>
      </w:r>
    </w:p>
    <w:p w:rsidR="00C70C01" w:rsidRPr="00F5443B" w:rsidRDefault="00452A4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정수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하기</w:t>
      </w:r>
      <w:r w:rsidRPr="00F5443B">
        <w:rPr>
          <w:sz w:val="32"/>
          <w:lang w:eastAsia="ko-KR"/>
        </w:rPr>
        <w:t xml:space="preserve"> : </w:t>
      </w:r>
      <w:r w:rsidRPr="00F5443B">
        <w:rPr>
          <w:rStyle w:val="VerbatimChar"/>
          <w:sz w:val="32"/>
          <w:lang w:eastAsia="ko-KR"/>
        </w:rPr>
        <w:t>options(scipen = 99)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실행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성</w:t>
      </w:r>
    </w:p>
    <w:p w:rsidR="00C70C01" w:rsidRPr="00F5443B" w:rsidRDefault="00452A4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지수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하기</w:t>
      </w:r>
      <w:r w:rsidRPr="00F5443B">
        <w:rPr>
          <w:sz w:val="32"/>
          <w:lang w:eastAsia="ko-KR"/>
        </w:rPr>
        <w:t xml:space="preserve"> : </w:t>
      </w:r>
      <w:r w:rsidRPr="00F5443B">
        <w:rPr>
          <w:rStyle w:val="VerbatimChar"/>
          <w:sz w:val="32"/>
          <w:lang w:eastAsia="ko-KR"/>
        </w:rPr>
        <w:t>options(scipen = 0)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실행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성</w:t>
      </w:r>
    </w:p>
    <w:p w:rsidR="00C70C01" w:rsidRPr="00F5443B" w:rsidRDefault="00452A4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R </w:t>
      </w:r>
      <w:r w:rsidRPr="00F5443B">
        <w:rPr>
          <w:sz w:val="32"/>
          <w:lang w:eastAsia="ko-KR"/>
        </w:rPr>
        <w:t>스튜디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재실행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옵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원상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복구됨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8" w:name="np-15"/>
      <w:bookmarkEnd w:id="28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29" w:name="-------"/>
      <w:bookmarkEnd w:id="29"/>
      <w:r w:rsidRPr="00F5443B">
        <w:rPr>
          <w:sz w:val="52"/>
          <w:lang w:eastAsia="ko-KR"/>
        </w:rPr>
        <w:t xml:space="preserve">08-3. </w:t>
      </w:r>
      <w:r w:rsidRPr="00F5443B">
        <w:rPr>
          <w:sz w:val="52"/>
          <w:lang w:eastAsia="ko-KR"/>
        </w:rPr>
        <w:t>막대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그래프</w:t>
      </w:r>
      <w:r w:rsidRPr="00F5443B">
        <w:rPr>
          <w:sz w:val="52"/>
          <w:lang w:eastAsia="ko-KR"/>
        </w:rPr>
        <w:t xml:space="preserve"> - </w:t>
      </w:r>
      <w:r w:rsidRPr="00F5443B">
        <w:rPr>
          <w:sz w:val="52"/>
          <w:lang w:eastAsia="ko-KR"/>
        </w:rPr>
        <w:t>집단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간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차이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표현하기</w:t>
      </w:r>
    </w:p>
    <w:p w:rsidR="00C70C01" w:rsidRPr="00F5443B" w:rsidRDefault="00452A4E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(Bar Chart) : </w:t>
      </w:r>
      <w:r w:rsidRPr="00F5443B">
        <w:rPr>
          <w:sz w:val="32"/>
          <w:lang w:eastAsia="ko-KR"/>
        </w:rPr>
        <w:t>데이터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크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길이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성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소득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이처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집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이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사용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0" w:name="np-16"/>
      <w:bookmarkEnd w:id="30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31" w:name="--1------"/>
      <w:bookmarkEnd w:id="31"/>
      <w:r w:rsidRPr="00F5443B">
        <w:rPr>
          <w:sz w:val="40"/>
          <w:lang w:eastAsia="ko-KR"/>
        </w:rPr>
        <w:t>막대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그래프</w:t>
      </w:r>
      <w:r w:rsidRPr="00F5443B">
        <w:rPr>
          <w:sz w:val="40"/>
          <w:lang w:eastAsia="ko-KR"/>
        </w:rPr>
        <w:t xml:space="preserve"> 1 - </w:t>
      </w:r>
      <w:r w:rsidRPr="00F5443B">
        <w:rPr>
          <w:sz w:val="40"/>
          <w:lang w:eastAsia="ko-KR"/>
        </w:rPr>
        <w:t>평균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막대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그래프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만들기</w:t>
      </w:r>
    </w:p>
    <w:p w:rsidR="00C70C01" w:rsidRPr="00F5443B" w:rsidRDefault="00452A4E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각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집단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값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길이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 xml:space="preserve">1. </w:t>
      </w:r>
      <w:r w:rsidRPr="00F5443B">
        <w:rPr>
          <w:sz w:val="32"/>
        </w:rPr>
        <w:t>집단별</w:t>
      </w:r>
      <w:r w:rsidRPr="00F5443B">
        <w:rPr>
          <w:sz w:val="32"/>
        </w:rPr>
        <w:t xml:space="preserve"> </w:t>
      </w:r>
      <w:r w:rsidRPr="00F5443B">
        <w:rPr>
          <w:sz w:val="32"/>
        </w:rPr>
        <w:t>평균표</w:t>
      </w:r>
      <w:r w:rsidRPr="00F5443B">
        <w:rPr>
          <w:sz w:val="32"/>
        </w:rPr>
        <w:t xml:space="preserve"> </w:t>
      </w:r>
      <w:r w:rsidRPr="00F5443B">
        <w:rPr>
          <w:sz w:val="32"/>
        </w:rPr>
        <w:t>만들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library</w:t>
      </w:r>
      <w:r w:rsidRPr="00F5443B">
        <w:rPr>
          <w:rStyle w:val="NormalTok"/>
          <w:sz w:val="32"/>
        </w:rPr>
        <w:t>(dplyr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roup_by</w:t>
      </w:r>
      <w:r w:rsidRPr="00F5443B">
        <w:rPr>
          <w:rStyle w:val="NormalTok"/>
          <w:sz w:val="32"/>
        </w:rPr>
        <w:t>(drv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summarise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mean_hwy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mean</w:t>
      </w:r>
      <w:r w:rsidRPr="00F5443B">
        <w:rPr>
          <w:rStyle w:val="NormalTok"/>
          <w:sz w:val="32"/>
        </w:rPr>
        <w:t>(hwy)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VerbatimChar"/>
          <w:sz w:val="32"/>
        </w:rPr>
        <w:t>## # A tibble:</w:t>
      </w:r>
      <w:r w:rsidRPr="00F5443B">
        <w:rPr>
          <w:rStyle w:val="VerbatimChar"/>
          <w:sz w:val="32"/>
        </w:rPr>
        <w:t xml:space="preserve"> 3 x 2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    drv mean_hwy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  &lt;chr&gt;    &lt;dbl&gt;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1     4 19.17476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2     f 28.16038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3     r 21.00000</w:t>
      </w:r>
    </w:p>
    <w:p w:rsidR="00C70C01" w:rsidRPr="00F5443B" w:rsidRDefault="00452A4E">
      <w:pPr>
        <w:pStyle w:val="5"/>
        <w:rPr>
          <w:sz w:val="22"/>
        </w:rPr>
      </w:pPr>
      <w:bookmarkStart w:id="32" w:name="np-17"/>
      <w:bookmarkEnd w:id="32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33" w:name="-"/>
      <w:bookmarkEnd w:id="33"/>
      <w:r w:rsidRPr="00F5443B">
        <w:rPr>
          <w:sz w:val="32"/>
        </w:rPr>
        <w:t xml:space="preserve">2. </w:t>
      </w:r>
      <w:r w:rsidRPr="00F5443B">
        <w:rPr>
          <w:sz w:val="32"/>
        </w:rPr>
        <w:t>그래프</w:t>
      </w:r>
      <w:r w:rsidRPr="00F5443B">
        <w:rPr>
          <w:sz w:val="32"/>
        </w:rPr>
        <w:t xml:space="preserve"> </w:t>
      </w:r>
      <w:r w:rsidRPr="00F5443B">
        <w:rPr>
          <w:sz w:val="32"/>
        </w:rPr>
        <w:t>생성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4" w:name="np-18"/>
      <w:bookmarkEnd w:id="34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3. </w:t>
      </w:r>
      <w:r w:rsidRPr="00F5443B">
        <w:rPr>
          <w:sz w:val="32"/>
          <w:lang w:eastAsia="ko-KR"/>
        </w:rPr>
        <w:t>크기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순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렬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reorder</w:t>
      </w:r>
      <w:r w:rsidRPr="00F5443B">
        <w:rPr>
          <w:rStyle w:val="NormalTok"/>
          <w:sz w:val="32"/>
        </w:rPr>
        <w:t xml:space="preserve">(drv, -mean_hwy)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5" w:name="np-19"/>
      <w:bookmarkEnd w:id="3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36" w:name="--2-----"/>
      <w:bookmarkEnd w:id="36"/>
      <w:r w:rsidRPr="00F5443B">
        <w:rPr>
          <w:sz w:val="40"/>
          <w:lang w:eastAsia="ko-KR"/>
        </w:rPr>
        <w:t>막대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그래프</w:t>
      </w:r>
      <w:r w:rsidRPr="00F5443B">
        <w:rPr>
          <w:sz w:val="40"/>
          <w:lang w:eastAsia="ko-KR"/>
        </w:rPr>
        <w:t xml:space="preserve"> 2 - </w:t>
      </w:r>
      <w:r w:rsidRPr="00F5443B">
        <w:rPr>
          <w:sz w:val="40"/>
          <w:lang w:eastAsia="ko-KR"/>
        </w:rPr>
        <w:t>빈도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막대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값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개수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빈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길이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x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범주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변수</w:t>
      </w:r>
      <w:r w:rsidRPr="00F5443B">
        <w:rPr>
          <w:rStyle w:val="CommentTok"/>
          <w:sz w:val="32"/>
        </w:rPr>
        <w:t>, y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빈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37" w:name="np-20"/>
      <w:bookmarkEnd w:id="37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x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연속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변수</w:t>
      </w:r>
      <w:r w:rsidRPr="00F5443B">
        <w:rPr>
          <w:rStyle w:val="CommentTok"/>
          <w:sz w:val="32"/>
        </w:rPr>
        <w:t>, y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빈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38" w:name="np-21"/>
      <w:bookmarkEnd w:id="38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39" w:name="geom_col-vs-geom_bar"/>
      <w:bookmarkEnd w:id="39"/>
      <w:r w:rsidRPr="00F5443B">
        <w:rPr>
          <w:sz w:val="32"/>
        </w:rPr>
        <w:t>geom_col() VS geom_</w:t>
      </w:r>
      <w:r w:rsidRPr="00F5443B">
        <w:rPr>
          <w:sz w:val="32"/>
        </w:rPr>
        <w:t>bar()</w:t>
      </w:r>
    </w:p>
    <w:p w:rsidR="00C70C01" w:rsidRPr="00F5443B" w:rsidRDefault="00452A4E">
      <w:pPr>
        <w:numPr>
          <w:ilvl w:val="0"/>
          <w:numId w:val="13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평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: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요약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먼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성</w:t>
      </w:r>
      <w:r w:rsidRPr="00F5443B">
        <w:rPr>
          <w:sz w:val="32"/>
          <w:lang w:eastAsia="ko-KR"/>
        </w:rPr>
        <w:t xml:space="preserve"> - </w:t>
      </w:r>
      <w:r w:rsidRPr="00F5443B">
        <w:rPr>
          <w:rStyle w:val="VerbatimChar"/>
          <w:sz w:val="32"/>
          <w:lang w:eastAsia="ko-KR"/>
        </w:rPr>
        <w:t>geom_col()</w:t>
      </w:r>
    </w:p>
    <w:p w:rsidR="00C70C01" w:rsidRPr="00F5443B" w:rsidRDefault="00452A4E">
      <w:pPr>
        <w:numPr>
          <w:ilvl w:val="0"/>
          <w:numId w:val="13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빈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: </w:t>
      </w:r>
      <w:r w:rsidRPr="00F5443B">
        <w:rPr>
          <w:sz w:val="32"/>
          <w:lang w:eastAsia="ko-KR"/>
        </w:rPr>
        <w:t>별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않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원자료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바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성</w:t>
      </w:r>
      <w:r w:rsidRPr="00F5443B">
        <w:rPr>
          <w:sz w:val="32"/>
          <w:lang w:eastAsia="ko-KR"/>
        </w:rPr>
        <w:t xml:space="preserve"> - </w:t>
      </w:r>
      <w:r w:rsidRPr="00F5443B">
        <w:rPr>
          <w:rStyle w:val="VerbatimChar"/>
          <w:sz w:val="32"/>
          <w:lang w:eastAsia="ko-KR"/>
        </w:rPr>
        <w:t>geom_bar()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0" w:name="np-22"/>
      <w:bookmarkEnd w:id="40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41" w:name="--1"/>
      <w:bookmarkEnd w:id="41"/>
      <w:r w:rsidRPr="00F5443B">
        <w:rPr>
          <w:sz w:val="40"/>
          <w:lang w:eastAsia="ko-KR"/>
        </w:rPr>
        <w:t>혼자서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해보기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rStyle w:val="VerbatimChar"/>
          <w:sz w:val="32"/>
          <w:lang w:eastAsia="ko-KR"/>
        </w:rPr>
        <w:t>mpg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분석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문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해결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numPr>
          <w:ilvl w:val="0"/>
          <w:numId w:val="1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회사에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산한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대상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장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회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다섯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곳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막대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순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렬하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numPr>
          <w:ilvl w:val="0"/>
          <w:numId w:val="1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2. 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중에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lass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장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많은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빈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2" w:name="np-23"/>
      <w:bookmarkEnd w:id="42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r w:rsidRPr="00F5443B">
        <w:rPr>
          <w:sz w:val="32"/>
          <w:lang w:eastAsia="ko-KR"/>
        </w:rPr>
        <w:t>힌트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sz w:val="32"/>
          <w:lang w:eastAsia="ko-KR"/>
        </w:rPr>
        <w:t>우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타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집단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야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rStyle w:val="VerbatimChar"/>
          <w:sz w:val="32"/>
          <w:lang w:eastAsia="ko-KR"/>
        </w:rPr>
        <w:t>filter()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추출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후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roup_by()</w:t>
      </w:r>
      <w:r w:rsidRPr="00F5443B">
        <w:rPr>
          <w:sz w:val="32"/>
          <w:lang w:eastAsia="ko-KR"/>
        </w:rPr>
        <w:t>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summarise()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회사별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구하고</w:t>
      </w:r>
      <w:r w:rsidRPr="00F5443B">
        <w:rPr>
          <w:sz w:val="32"/>
          <w:lang w:eastAsia="ko-KR"/>
        </w:rPr>
        <w:t xml:space="preserve">, </w:t>
      </w:r>
      <w:r w:rsidRPr="00F5443B">
        <w:rPr>
          <w:rStyle w:val="VerbatimChar"/>
          <w:sz w:val="32"/>
          <w:lang w:eastAsia="ko-KR"/>
        </w:rPr>
        <w:t>arr</w:t>
      </w:r>
      <w:r w:rsidRPr="00F5443B">
        <w:rPr>
          <w:rStyle w:val="VerbatimChar"/>
          <w:sz w:val="32"/>
          <w:lang w:eastAsia="ko-KR"/>
        </w:rPr>
        <w:t>ange()</w:t>
      </w:r>
      <w:r w:rsidRPr="00F5443B">
        <w:rPr>
          <w:sz w:val="32"/>
          <w:lang w:eastAsia="ko-KR"/>
        </w:rPr>
        <w:t>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head()</w:t>
      </w:r>
      <w:r w:rsidRPr="00F5443B">
        <w:rPr>
          <w:sz w:val="32"/>
          <w:lang w:eastAsia="ko-KR"/>
        </w:rPr>
        <w:t>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상위</w:t>
      </w:r>
      <w:r w:rsidRPr="00F5443B">
        <w:rPr>
          <w:sz w:val="32"/>
          <w:lang w:eastAsia="ko-KR"/>
        </w:rPr>
        <w:t xml:space="preserve"> 5</w:t>
      </w:r>
      <w:r w:rsidRPr="00F5443B">
        <w:rPr>
          <w:sz w:val="32"/>
          <w:lang w:eastAsia="ko-KR"/>
        </w:rPr>
        <w:t>행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추출하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이렇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를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eom_col()</w:t>
      </w:r>
      <w:r w:rsidRPr="00F5443B">
        <w:rPr>
          <w:sz w:val="32"/>
          <w:lang w:eastAsia="ko-KR"/>
        </w:rPr>
        <w:t>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 xml:space="preserve">. </w:t>
      </w:r>
      <w:r w:rsidRPr="00F5443B">
        <w:rPr>
          <w:rStyle w:val="VerbatimChar"/>
          <w:sz w:val="32"/>
          <w:lang w:eastAsia="ko-KR"/>
        </w:rPr>
        <w:t>reorder(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기준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되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앞에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-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기호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붙이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순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렬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습니다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a0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2. </w:t>
      </w:r>
      <w:r w:rsidRPr="00F5443B">
        <w:rPr>
          <w:sz w:val="32"/>
          <w:lang w:eastAsia="ko-KR"/>
        </w:rPr>
        <w:t>빈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요약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드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절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없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원자료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므로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eom_col()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대신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eom_bar(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사용하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됩니다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3" w:name="np-24"/>
      <w:bookmarkEnd w:id="43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44" w:name="-1"/>
      <w:bookmarkEnd w:id="44"/>
      <w:r w:rsidRPr="00F5443B">
        <w:rPr>
          <w:sz w:val="40"/>
          <w:lang w:eastAsia="ko-KR"/>
        </w:rPr>
        <w:t>정답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회사에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생산한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"suv</w:t>
      </w:r>
      <w:r w:rsidRPr="00F5443B">
        <w:rPr>
          <w:rStyle w:val="VerbatimChar"/>
          <w:sz w:val="32"/>
          <w:lang w:eastAsia="ko-KR"/>
        </w:rPr>
        <w:t>"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대상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균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장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회사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다섯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곳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막대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높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순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정렬하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r w:rsidRPr="00F5443B">
        <w:rPr>
          <w:rStyle w:val="CommentTok"/>
          <w:sz w:val="32"/>
        </w:rPr>
        <w:t>평균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생성</w:t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filter</w:t>
      </w:r>
      <w:r w:rsidRPr="00F5443B">
        <w:rPr>
          <w:rStyle w:val="NormalTok"/>
          <w:sz w:val="32"/>
        </w:rPr>
        <w:t>(class ==</w:t>
      </w:r>
      <w:r w:rsidRPr="00F5443B">
        <w:rPr>
          <w:rStyle w:val="StringTok"/>
          <w:sz w:val="32"/>
        </w:rPr>
        <w:t xml:space="preserve"> "suv"</w:t>
      </w:r>
      <w:r w:rsidRPr="00F5443B">
        <w:rPr>
          <w:rStyle w:val="NormalTok"/>
          <w:sz w:val="32"/>
        </w:rPr>
        <w:t>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roup_by</w:t>
      </w:r>
      <w:r w:rsidRPr="00F5443B">
        <w:rPr>
          <w:rStyle w:val="NormalTok"/>
          <w:sz w:val="32"/>
        </w:rPr>
        <w:t>(manufacturer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summarise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mean_cty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mean</w:t>
      </w:r>
      <w:r w:rsidRPr="00F5443B">
        <w:rPr>
          <w:rStyle w:val="NormalTok"/>
          <w:sz w:val="32"/>
        </w:rPr>
        <w:t>(cty)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arrange</w:t>
      </w:r>
      <w:r w:rsidRPr="00F5443B">
        <w:rPr>
          <w:rStyle w:val="NormalTok"/>
          <w:sz w:val="32"/>
        </w:rPr>
        <w:t>(</w:t>
      </w:r>
      <w:r w:rsidRPr="00F5443B">
        <w:rPr>
          <w:rStyle w:val="KeywordTok"/>
          <w:sz w:val="32"/>
        </w:rPr>
        <w:t>desc</w:t>
      </w:r>
      <w:r w:rsidRPr="00F5443B">
        <w:rPr>
          <w:rStyle w:val="NormalTok"/>
          <w:sz w:val="32"/>
        </w:rPr>
        <w:t>(mean_cty</w:t>
      </w:r>
      <w:r w:rsidRPr="00F5443B">
        <w:rPr>
          <w:rStyle w:val="NormalTok"/>
          <w:sz w:val="32"/>
        </w:rPr>
        <w:t>)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head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5</w:t>
      </w:r>
      <w:r w:rsidRPr="00F5443B">
        <w:rPr>
          <w:rStyle w:val="NormalTok"/>
          <w:sz w:val="32"/>
        </w:rPr>
        <w:t>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 xml:space="preserve"># </w:t>
      </w:r>
      <w:r w:rsidRPr="00F5443B">
        <w:rPr>
          <w:rStyle w:val="CommentTok"/>
          <w:sz w:val="32"/>
        </w:rPr>
        <w:t>그래프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생성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reorder</w:t>
      </w:r>
      <w:r w:rsidRPr="00F5443B">
        <w:rPr>
          <w:rStyle w:val="NormalTok"/>
          <w:sz w:val="32"/>
        </w:rPr>
        <w:t>(manufacturer, -mean_cty),</w:t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 xml:space="preserve">                     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ct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5" w:name="np-25"/>
      <w:bookmarkEnd w:id="4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2. 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중에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떤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lass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가장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많은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빈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막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NormalTok"/>
          <w:sz w:val="32"/>
        </w:rPr>
        <w:t>class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6" w:name="np-26"/>
      <w:bookmarkEnd w:id="46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r w:rsidRPr="00F5443B">
        <w:rPr>
          <w:sz w:val="52"/>
          <w:lang w:eastAsia="ko-KR"/>
        </w:rPr>
        <w:t xml:space="preserve">08-4. </w:t>
      </w:r>
      <w:r w:rsidRPr="00F5443B">
        <w:rPr>
          <w:sz w:val="52"/>
          <w:lang w:eastAsia="ko-KR"/>
        </w:rPr>
        <w:t>선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그래프</w:t>
      </w:r>
      <w:r w:rsidRPr="00F5443B">
        <w:rPr>
          <w:sz w:val="52"/>
          <w:lang w:eastAsia="ko-KR"/>
        </w:rPr>
        <w:t xml:space="preserve"> - </w:t>
      </w:r>
      <w:r w:rsidRPr="00F5443B">
        <w:rPr>
          <w:sz w:val="52"/>
          <w:lang w:eastAsia="ko-KR"/>
        </w:rPr>
        <w:t>시간에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따라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달라지는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데이터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표현하기</w:t>
      </w:r>
    </w:p>
    <w:p w:rsidR="00C70C01" w:rsidRPr="00F5443B" w:rsidRDefault="00452A4E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(Line Chart) :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선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시계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(Time Series Chart) : </w:t>
      </w:r>
      <w:r w:rsidRPr="00F5443B">
        <w:rPr>
          <w:sz w:val="32"/>
          <w:lang w:eastAsia="ko-KR"/>
        </w:rPr>
        <w:t>일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간격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두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열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계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</w:t>
      </w:r>
      <w:r w:rsidRPr="00F5443B">
        <w:rPr>
          <w:sz w:val="32"/>
          <w:lang w:eastAsia="ko-KR"/>
        </w:rPr>
        <w:t>(Time Series Data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선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환율</w:t>
      </w:r>
      <w:r w:rsidRPr="00F5443B">
        <w:rPr>
          <w:sz w:val="32"/>
          <w:lang w:eastAsia="ko-KR"/>
        </w:rPr>
        <w:t xml:space="preserve">, </w:t>
      </w:r>
      <w:r w:rsidRPr="00F5443B">
        <w:rPr>
          <w:sz w:val="32"/>
          <w:lang w:eastAsia="ko-KR"/>
        </w:rPr>
        <w:t>주가지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등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경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지표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떻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하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활용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7" w:name="np-27"/>
      <w:bookmarkEnd w:id="47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r w:rsidRPr="00F5443B">
        <w:rPr>
          <w:sz w:val="40"/>
          <w:lang w:eastAsia="ko-KR"/>
        </w:rPr>
        <w:t>시계열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그래프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만들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NormalTok"/>
          <w:sz w:val="32"/>
        </w:rPr>
        <w:t xml:space="preserve">economics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ate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unemplo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line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8" w:name="np-28"/>
      <w:bookmarkEnd w:id="48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49" w:name="--2"/>
      <w:bookmarkEnd w:id="49"/>
      <w:r w:rsidRPr="00F5443B">
        <w:rPr>
          <w:sz w:val="40"/>
          <w:lang w:eastAsia="ko-KR"/>
        </w:rPr>
        <w:t>혼자서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해보기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rStyle w:val="VerbatimChar"/>
          <w:sz w:val="32"/>
          <w:lang w:eastAsia="ko-KR"/>
        </w:rPr>
        <w:t>economics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분석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문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해결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Compact"/>
        <w:numPr>
          <w:ilvl w:val="0"/>
          <w:numId w:val="16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psavert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개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저축률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라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떻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해왔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시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개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저축률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화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타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계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0" w:name="np-29"/>
      <w:bookmarkEnd w:id="50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r w:rsidRPr="00F5443B">
        <w:rPr>
          <w:sz w:val="40"/>
          <w:lang w:eastAsia="ko-KR"/>
        </w:rPr>
        <w:t>정답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psavert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개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저축률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라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떻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해왔는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아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시간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따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개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저축률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변화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타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시계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economics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ate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psavert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line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1" w:name="np-30"/>
      <w:bookmarkEnd w:id="5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52" w:name="--------"/>
      <w:bookmarkEnd w:id="52"/>
      <w:r w:rsidRPr="00F5443B">
        <w:rPr>
          <w:sz w:val="52"/>
          <w:lang w:eastAsia="ko-KR"/>
        </w:rPr>
        <w:t xml:space="preserve">08-5. </w:t>
      </w:r>
      <w:r w:rsidRPr="00F5443B">
        <w:rPr>
          <w:sz w:val="52"/>
          <w:lang w:eastAsia="ko-KR"/>
        </w:rPr>
        <w:t>상자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그림</w:t>
      </w:r>
      <w:r w:rsidRPr="00F5443B">
        <w:rPr>
          <w:sz w:val="52"/>
          <w:lang w:eastAsia="ko-KR"/>
        </w:rPr>
        <w:t xml:space="preserve"> - </w:t>
      </w:r>
      <w:r w:rsidRPr="00F5443B">
        <w:rPr>
          <w:sz w:val="52"/>
          <w:lang w:eastAsia="ko-KR"/>
        </w:rPr>
        <w:t>집단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간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분포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차이</w:t>
      </w:r>
      <w:r w:rsidRPr="00F5443B">
        <w:rPr>
          <w:sz w:val="52"/>
          <w:lang w:eastAsia="ko-KR"/>
        </w:rPr>
        <w:t xml:space="preserve"> </w:t>
      </w:r>
      <w:r w:rsidRPr="00F5443B">
        <w:rPr>
          <w:sz w:val="52"/>
          <w:lang w:eastAsia="ko-KR"/>
        </w:rPr>
        <w:t>표현하기</w:t>
      </w:r>
    </w:p>
    <w:p w:rsidR="00C70C01" w:rsidRPr="00F5443B" w:rsidRDefault="00452A4E">
      <w:pPr>
        <w:pStyle w:val="Compact"/>
        <w:numPr>
          <w:ilvl w:val="0"/>
          <w:numId w:val="1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상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림</w:t>
      </w:r>
      <w:r w:rsidRPr="00F5443B">
        <w:rPr>
          <w:sz w:val="32"/>
          <w:lang w:eastAsia="ko-KR"/>
        </w:rPr>
        <w:t xml:space="preserve">(Box Plot) : </w:t>
      </w:r>
      <w:r w:rsidRPr="00F5443B">
        <w:rPr>
          <w:sz w:val="32"/>
          <w:lang w:eastAsia="ko-KR"/>
        </w:rPr>
        <w:t>데이터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분포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퍼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형태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직사각형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상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모양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표현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래프</w:t>
      </w:r>
    </w:p>
    <w:p w:rsidR="00C70C01" w:rsidRPr="00F5443B" w:rsidRDefault="00452A4E">
      <w:pPr>
        <w:pStyle w:val="Compact"/>
        <w:numPr>
          <w:ilvl w:val="0"/>
          <w:numId w:val="1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분포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기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때문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평</w:t>
      </w:r>
      <w:r w:rsidRPr="00F5443B">
        <w:rPr>
          <w:sz w:val="32"/>
          <w:lang w:eastAsia="ko-KR"/>
        </w:rPr>
        <w:t>균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때보다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특성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더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자세히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해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수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있음</w:t>
      </w:r>
    </w:p>
    <w:p w:rsidR="00C70C01" w:rsidRPr="00F5443B" w:rsidRDefault="00452A4E">
      <w:pPr>
        <w:pStyle w:val="5"/>
        <w:rPr>
          <w:sz w:val="22"/>
        </w:rPr>
      </w:pPr>
      <w:bookmarkStart w:id="53" w:name="np-31"/>
      <w:bookmarkEnd w:id="53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bookmarkStart w:id="54" w:name="--"/>
      <w:bookmarkEnd w:id="54"/>
      <w:r w:rsidRPr="00F5443B">
        <w:rPr>
          <w:sz w:val="40"/>
        </w:rPr>
        <w:t>상자</w:t>
      </w:r>
      <w:r w:rsidRPr="00F5443B">
        <w:rPr>
          <w:sz w:val="40"/>
        </w:rPr>
        <w:t xml:space="preserve"> </w:t>
      </w:r>
      <w:r w:rsidRPr="00F5443B">
        <w:rPr>
          <w:sz w:val="40"/>
        </w:rPr>
        <w:t>그림</w:t>
      </w:r>
      <w:r w:rsidRPr="00F5443B">
        <w:rPr>
          <w:sz w:val="40"/>
        </w:rPr>
        <w:t xml:space="preserve"> </w:t>
      </w:r>
      <w:r w:rsidRPr="00F5443B">
        <w:rPr>
          <w:sz w:val="40"/>
        </w:rPr>
        <w:t>만들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oxplo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55" w:name="np-32"/>
      <w:bookmarkEnd w:id="55"/>
      <w:r w:rsidRPr="00F5443B">
        <w:rPr>
          <w:sz w:val="22"/>
        </w:rPr>
        <w:lastRenderedPageBreak/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81"/>
        <w:gridCol w:w="2291"/>
        <w:gridCol w:w="4920"/>
      </w:tblGrid>
      <w:tr w:rsidR="00C70C01" w:rsidRPr="00F544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그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설명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아래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세로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아래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수염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</w:t>
            </w:r>
            <w:r w:rsidRPr="00F5443B">
              <w:rPr>
                <w:sz w:val="32"/>
              </w:rPr>
              <w:t xml:space="preserve"> 0~25% </w:t>
            </w:r>
            <w:r w:rsidRPr="00F5443B">
              <w:rPr>
                <w:sz w:val="32"/>
              </w:rPr>
              <w:t>내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해당하는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밑면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1</w:t>
            </w:r>
            <w:r w:rsidRPr="00F5443B">
              <w:rPr>
                <w:sz w:val="32"/>
              </w:rPr>
              <w:t>사분위수</w:t>
            </w:r>
            <w:r w:rsidRPr="00F5443B">
              <w:rPr>
                <w:sz w:val="32"/>
              </w:rPr>
              <w:t>(Q1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</w:t>
            </w:r>
            <w:r w:rsidRPr="00F5443B">
              <w:rPr>
                <w:sz w:val="32"/>
              </w:rPr>
              <w:t xml:space="preserve"> 25% </w:t>
            </w:r>
            <w:r w:rsidRPr="00F5443B">
              <w:rPr>
                <w:sz w:val="32"/>
              </w:rPr>
              <w:t>위치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내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굵은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2</w:t>
            </w:r>
            <w:r w:rsidRPr="00F5443B">
              <w:rPr>
                <w:sz w:val="32"/>
              </w:rPr>
              <w:t>사분위수</w:t>
            </w:r>
            <w:r w:rsidRPr="00F5443B">
              <w:rPr>
                <w:sz w:val="32"/>
              </w:rPr>
              <w:t>(Q2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</w:t>
            </w:r>
            <w:r w:rsidRPr="00F5443B">
              <w:rPr>
                <w:sz w:val="32"/>
              </w:rPr>
              <w:t xml:space="preserve"> 50% </w:t>
            </w:r>
            <w:r w:rsidRPr="00F5443B">
              <w:rPr>
                <w:sz w:val="32"/>
              </w:rPr>
              <w:t>위치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값</w:t>
            </w:r>
            <w:r w:rsidRPr="00F5443B">
              <w:rPr>
                <w:sz w:val="32"/>
              </w:rPr>
              <w:t>(</w:t>
            </w:r>
            <w:r w:rsidRPr="00F5443B">
              <w:rPr>
                <w:sz w:val="32"/>
              </w:rPr>
              <w:t>중앙값</w:t>
            </w:r>
            <w:r w:rsidRPr="00F5443B">
              <w:rPr>
                <w:sz w:val="32"/>
              </w:rPr>
              <w:t>)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윗면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3</w:t>
            </w:r>
            <w:r w:rsidRPr="00F5443B">
              <w:rPr>
                <w:sz w:val="32"/>
              </w:rPr>
              <w:t>사분위수</w:t>
            </w:r>
            <w:r w:rsidRPr="00F5443B">
              <w:rPr>
                <w:sz w:val="32"/>
              </w:rPr>
              <w:t>(Q3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</w:t>
            </w:r>
            <w:r w:rsidRPr="00F5443B">
              <w:rPr>
                <w:sz w:val="32"/>
              </w:rPr>
              <w:t xml:space="preserve"> 75% </w:t>
            </w:r>
            <w:r w:rsidRPr="00F5443B">
              <w:rPr>
                <w:sz w:val="32"/>
              </w:rPr>
              <w:t>위치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위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세로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윗수염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</w:t>
            </w:r>
            <w:r w:rsidRPr="00F5443B">
              <w:rPr>
                <w:sz w:val="32"/>
              </w:rPr>
              <w:t xml:space="preserve"> 75~100% </w:t>
            </w:r>
            <w:r w:rsidRPr="00F5443B">
              <w:rPr>
                <w:sz w:val="32"/>
              </w:rPr>
              <w:t>내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해당하는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밖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표식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극단치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  <w:lang w:eastAsia="ko-KR"/>
              </w:rPr>
            </w:pPr>
            <w:r w:rsidRPr="00F5443B">
              <w:rPr>
                <w:sz w:val="32"/>
                <w:lang w:eastAsia="ko-KR"/>
              </w:rPr>
              <w:t xml:space="preserve">Q1, Q3 </w:t>
            </w:r>
            <w:r w:rsidRPr="00F5443B">
              <w:rPr>
                <w:sz w:val="32"/>
                <w:lang w:eastAsia="ko-KR"/>
              </w:rPr>
              <w:t>밖</w:t>
            </w:r>
            <w:r w:rsidRPr="00F5443B">
              <w:rPr>
                <w:sz w:val="32"/>
                <w:lang w:eastAsia="ko-KR"/>
              </w:rPr>
              <w:t xml:space="preserve"> 1.5 IQR</w:t>
            </w:r>
            <w:r w:rsidRPr="00F5443B">
              <w:rPr>
                <w:sz w:val="32"/>
                <w:lang w:eastAsia="ko-KR"/>
              </w:rPr>
              <w:t>을</w:t>
            </w:r>
            <w:r w:rsidRPr="00F5443B">
              <w:rPr>
                <w:sz w:val="32"/>
                <w:lang w:eastAsia="ko-KR"/>
              </w:rPr>
              <w:t xml:space="preserve"> </w:t>
            </w:r>
            <w:r w:rsidRPr="00F5443B">
              <w:rPr>
                <w:sz w:val="32"/>
                <w:lang w:eastAsia="ko-KR"/>
              </w:rPr>
              <w:t>벗어난</w:t>
            </w:r>
            <w:r w:rsidRPr="00F5443B">
              <w:rPr>
                <w:sz w:val="32"/>
                <w:lang w:eastAsia="ko-KR"/>
              </w:rPr>
              <w:t xml:space="preserve"> </w:t>
            </w:r>
            <w:r w:rsidRPr="00F5443B">
              <w:rPr>
                <w:sz w:val="32"/>
                <w:lang w:eastAsia="ko-KR"/>
              </w:rPr>
              <w:t>값</w:t>
            </w:r>
          </w:p>
        </w:tc>
      </w:tr>
    </w:tbl>
    <w:p w:rsidR="00C70C01" w:rsidRPr="00F5443B" w:rsidRDefault="00452A4E">
      <w:pPr>
        <w:pStyle w:val="a8"/>
        <w:rPr>
          <w:sz w:val="32"/>
          <w:lang w:eastAsia="ko-KR"/>
        </w:rPr>
      </w:pPr>
      <w:hyperlink>
        <w:r w:rsidRPr="00F5443B">
          <w:rPr>
            <w:rStyle w:val="ac"/>
            <w:sz w:val="32"/>
            <w:lang w:eastAsia="ko-KR"/>
          </w:rPr>
          <w:t>참고</w:t>
        </w:r>
      </w:hyperlink>
      <w:r w:rsidRPr="00F5443B">
        <w:rPr>
          <w:sz w:val="32"/>
          <w:lang w:eastAsia="ko-KR"/>
        </w:rPr>
        <w:t xml:space="preserve"> 1.5 IQR: </w:t>
      </w:r>
      <w:r w:rsidRPr="00F5443B">
        <w:rPr>
          <w:sz w:val="32"/>
          <w:lang w:eastAsia="ko-KR"/>
        </w:rPr>
        <w:t>사분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범위</w:t>
      </w:r>
      <w:r w:rsidRPr="00F5443B">
        <w:rPr>
          <w:sz w:val="32"/>
          <w:lang w:eastAsia="ko-KR"/>
        </w:rPr>
        <w:t>(Q1~Q3</w:t>
      </w:r>
      <w:r w:rsidRPr="00F5443B">
        <w:rPr>
          <w:sz w:val="32"/>
          <w:lang w:eastAsia="ko-KR"/>
        </w:rPr>
        <w:t>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거리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의</w:t>
      </w:r>
      <w:r w:rsidRPr="00F5443B">
        <w:rPr>
          <w:sz w:val="32"/>
          <w:lang w:eastAsia="ko-KR"/>
        </w:rPr>
        <w:t xml:space="preserve"> 1.5</w:t>
      </w:r>
      <w:r w:rsidRPr="00F5443B">
        <w:rPr>
          <w:sz w:val="32"/>
          <w:lang w:eastAsia="ko-KR"/>
        </w:rPr>
        <w:t>배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6" w:name="np-33"/>
      <w:bookmarkEnd w:id="56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57" w:name="--3"/>
      <w:bookmarkEnd w:id="57"/>
      <w:r w:rsidRPr="00F5443B">
        <w:rPr>
          <w:sz w:val="40"/>
          <w:lang w:eastAsia="ko-KR"/>
        </w:rPr>
        <w:t>혼자서</w:t>
      </w:r>
      <w:r w:rsidRPr="00F5443B">
        <w:rPr>
          <w:sz w:val="40"/>
          <w:lang w:eastAsia="ko-KR"/>
        </w:rPr>
        <w:t xml:space="preserve"> </w:t>
      </w:r>
      <w:r w:rsidRPr="00F5443B">
        <w:rPr>
          <w:sz w:val="40"/>
          <w:lang w:eastAsia="ko-KR"/>
        </w:rPr>
        <w:t>해보기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rStyle w:val="VerbatimChar"/>
          <w:sz w:val="32"/>
          <w:lang w:eastAsia="ko-KR"/>
        </w:rPr>
        <w:t>mpg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분석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문제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해결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Compact"/>
        <w:numPr>
          <w:ilvl w:val="0"/>
          <w:numId w:val="18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class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"compact"</w:t>
      </w:r>
      <w:r w:rsidRPr="00F5443B">
        <w:rPr>
          <w:sz w:val="32"/>
          <w:lang w:eastAsia="ko-KR"/>
        </w:rPr>
        <w:t xml:space="preserve">, </w:t>
      </w:r>
      <w:r w:rsidRPr="00F5443B">
        <w:rPr>
          <w:rStyle w:val="VerbatimChar"/>
          <w:sz w:val="32"/>
          <w:lang w:eastAsia="ko-KR"/>
        </w:rPr>
        <w:t>"subcompact"</w:t>
      </w:r>
      <w:r w:rsidRPr="00F5443B">
        <w:rPr>
          <w:sz w:val="32"/>
          <w:lang w:eastAsia="ko-KR"/>
        </w:rPr>
        <w:t xml:space="preserve">,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>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자동차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떻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다른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비교해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타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상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림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8" w:name="np-34"/>
      <w:bookmarkEnd w:id="58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59" w:name="-2"/>
      <w:bookmarkEnd w:id="59"/>
      <w:r w:rsidRPr="00F5443B">
        <w:rPr>
          <w:sz w:val="32"/>
          <w:lang w:eastAsia="ko-KR"/>
        </w:rPr>
        <w:t>힌트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>우선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filter()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비교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추출해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추출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데이터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이용해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geom_boxplot()</w:t>
      </w:r>
      <w:r w:rsidRPr="00F5443B">
        <w:rPr>
          <w:sz w:val="32"/>
          <w:lang w:eastAsia="ko-KR"/>
        </w:rPr>
        <w:t>으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상자그림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면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됩니다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60" w:name="np-35"/>
      <w:bookmarkEnd w:id="60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61" w:name="-3"/>
      <w:bookmarkEnd w:id="61"/>
      <w:r w:rsidRPr="00F5443B">
        <w:rPr>
          <w:sz w:val="40"/>
          <w:lang w:eastAsia="ko-KR"/>
        </w:rPr>
        <w:t>정답</w:t>
      </w:r>
    </w:p>
    <w:p w:rsidR="00C70C01" w:rsidRPr="00F5443B" w:rsidRDefault="00452A4E">
      <w:pPr>
        <w:pStyle w:val="FirstParagraph"/>
        <w:rPr>
          <w:sz w:val="32"/>
          <w:lang w:eastAsia="ko-KR"/>
        </w:rPr>
      </w:pPr>
      <w:r w:rsidRPr="00F5443B">
        <w:rPr>
          <w:sz w:val="32"/>
          <w:lang w:eastAsia="ko-KR"/>
        </w:rPr>
        <w:t xml:space="preserve">Q1. </w:t>
      </w:r>
      <w:r w:rsidRPr="00F5443B">
        <w:rPr>
          <w:rStyle w:val="VerbatimChar"/>
          <w:sz w:val="32"/>
          <w:lang w:eastAsia="ko-KR"/>
        </w:rPr>
        <w:t>class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자동차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종류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"compact"</w:t>
      </w:r>
      <w:r w:rsidRPr="00F5443B">
        <w:rPr>
          <w:sz w:val="32"/>
          <w:lang w:eastAsia="ko-KR"/>
        </w:rPr>
        <w:t xml:space="preserve">, </w:t>
      </w:r>
      <w:r w:rsidRPr="00F5443B">
        <w:rPr>
          <w:rStyle w:val="VerbatimChar"/>
          <w:sz w:val="32"/>
          <w:lang w:eastAsia="ko-KR"/>
        </w:rPr>
        <w:t>"subcompact"</w:t>
      </w:r>
      <w:r w:rsidRPr="00F5443B">
        <w:rPr>
          <w:sz w:val="32"/>
          <w:lang w:eastAsia="ko-KR"/>
        </w:rPr>
        <w:t xml:space="preserve">, </w:t>
      </w:r>
      <w:r w:rsidRPr="00F5443B">
        <w:rPr>
          <w:rStyle w:val="VerbatimChar"/>
          <w:sz w:val="32"/>
          <w:lang w:eastAsia="ko-KR"/>
        </w:rPr>
        <w:t>"suv"</w:t>
      </w:r>
      <w:r w:rsidRPr="00F5443B">
        <w:rPr>
          <w:sz w:val="32"/>
          <w:lang w:eastAsia="ko-KR"/>
        </w:rPr>
        <w:t>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자동차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(</w:t>
      </w:r>
      <w:r w:rsidRPr="00F5443B">
        <w:rPr>
          <w:sz w:val="32"/>
          <w:lang w:eastAsia="ko-KR"/>
        </w:rPr>
        <w:t>도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연비</w:t>
      </w:r>
      <w:r w:rsidRPr="00F5443B">
        <w:rPr>
          <w:sz w:val="32"/>
          <w:lang w:eastAsia="ko-KR"/>
        </w:rPr>
        <w:t>)</w:t>
      </w:r>
      <w:r w:rsidRPr="00F5443B">
        <w:rPr>
          <w:sz w:val="32"/>
          <w:lang w:eastAsia="ko-KR"/>
        </w:rPr>
        <w:t>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어떻게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다른지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비교해보려고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합니다</w:t>
      </w:r>
      <w:r w:rsidRPr="00F5443B">
        <w:rPr>
          <w:sz w:val="32"/>
          <w:lang w:eastAsia="ko-KR"/>
        </w:rPr>
        <w:t xml:space="preserve">. </w:t>
      </w:r>
      <w:r w:rsidRPr="00F5443B">
        <w:rPr>
          <w:sz w:val="32"/>
          <w:lang w:eastAsia="ko-KR"/>
        </w:rPr>
        <w:t>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차종의</w:t>
      </w:r>
      <w:r w:rsidRPr="00F5443B">
        <w:rPr>
          <w:sz w:val="32"/>
          <w:lang w:eastAsia="ko-KR"/>
        </w:rPr>
        <w:t xml:space="preserve"> </w:t>
      </w:r>
      <w:r w:rsidRPr="00F5443B">
        <w:rPr>
          <w:rStyle w:val="VerbatimChar"/>
          <w:sz w:val="32"/>
          <w:lang w:eastAsia="ko-KR"/>
        </w:rPr>
        <w:t>cty</w:t>
      </w:r>
      <w:r w:rsidRPr="00F5443B">
        <w:rPr>
          <w:sz w:val="32"/>
          <w:lang w:eastAsia="ko-KR"/>
        </w:rPr>
        <w:t>를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나타낸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상자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그림을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만들어보세요</w:t>
      </w:r>
      <w:r w:rsidRPr="00F5443B">
        <w:rPr>
          <w:sz w:val="32"/>
          <w:lang w:eastAsia="ko-KR"/>
        </w:rPr>
        <w:t>.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NormalTok"/>
          <w:sz w:val="32"/>
        </w:rPr>
        <w:t>class_mpg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filter</w:t>
      </w:r>
      <w:r w:rsidRPr="00F5443B">
        <w:rPr>
          <w:rStyle w:val="NormalTok"/>
          <w:sz w:val="32"/>
        </w:rPr>
        <w:t>(class %in%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c</w:t>
      </w:r>
      <w:r w:rsidRPr="00F5443B">
        <w:rPr>
          <w:rStyle w:val="NormalTok"/>
          <w:sz w:val="32"/>
        </w:rPr>
        <w:t>(</w:t>
      </w:r>
      <w:r w:rsidRPr="00F5443B">
        <w:rPr>
          <w:rStyle w:val="StringTok"/>
          <w:sz w:val="32"/>
        </w:rPr>
        <w:t>"compact"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StringTok"/>
          <w:sz w:val="32"/>
        </w:rPr>
        <w:t>"subcompact"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StringTok"/>
          <w:sz w:val="32"/>
        </w:rPr>
        <w:t>"suv"</w:t>
      </w:r>
      <w:r w:rsidRPr="00F5443B">
        <w:rPr>
          <w:rStyle w:val="NormalTok"/>
          <w:sz w:val="32"/>
        </w:rPr>
        <w:t>)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class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class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ct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oxplo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62" w:name="np-36"/>
      <w:bookmarkEnd w:id="62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63" w:name="--ggplot2-"/>
      <w:bookmarkEnd w:id="63"/>
      <w:r w:rsidRPr="00F5443B">
        <w:rPr>
          <w:sz w:val="32"/>
          <w:lang w:eastAsia="ko-KR"/>
        </w:rPr>
        <w:t>앞에서</w:t>
      </w:r>
      <w:r w:rsidRPr="00F5443B">
        <w:rPr>
          <w:sz w:val="32"/>
          <w:lang w:eastAsia="ko-KR"/>
        </w:rPr>
        <w:t xml:space="preserve"> </w:t>
      </w:r>
      <w:r w:rsidRPr="00F5443B">
        <w:rPr>
          <w:sz w:val="32"/>
          <w:lang w:eastAsia="ko-KR"/>
        </w:rPr>
        <w:t>다룬</w:t>
      </w:r>
      <w:r w:rsidRPr="00F5443B">
        <w:rPr>
          <w:sz w:val="32"/>
          <w:lang w:eastAsia="ko-KR"/>
        </w:rPr>
        <w:t xml:space="preserve"> ggplot2 </w:t>
      </w:r>
      <w:r w:rsidRPr="00F5443B">
        <w:rPr>
          <w:sz w:val="32"/>
          <w:lang w:eastAsia="ko-KR"/>
        </w:rPr>
        <w:t>함수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3245"/>
      </w:tblGrid>
      <w:tr w:rsidR="00C70C01" w:rsidRPr="00F544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내용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point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산점도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col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막대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그래프</w:t>
            </w:r>
            <w:r w:rsidRPr="00F5443B">
              <w:rPr>
                <w:sz w:val="32"/>
              </w:rPr>
              <w:t xml:space="preserve"> - </w:t>
            </w:r>
            <w:r w:rsidRPr="00F5443B">
              <w:rPr>
                <w:sz w:val="32"/>
              </w:rPr>
              <w:t>요약표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bar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막대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그래프</w:t>
            </w:r>
            <w:r w:rsidRPr="00F5443B">
              <w:rPr>
                <w:sz w:val="32"/>
              </w:rPr>
              <w:t xml:space="preserve"> - </w:t>
            </w:r>
            <w:r w:rsidRPr="00F5443B">
              <w:rPr>
                <w:sz w:val="32"/>
              </w:rPr>
              <w:t>원자료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line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선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그래프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boxplot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</w:t>
            </w:r>
            <w:r w:rsidRPr="00F5443B">
              <w:rPr>
                <w:sz w:val="32"/>
              </w:rPr>
              <w:t xml:space="preserve"> </w:t>
            </w:r>
            <w:r w:rsidRPr="00F5443B">
              <w:rPr>
                <w:sz w:val="32"/>
              </w:rPr>
              <w:t>그림</w:t>
            </w:r>
          </w:p>
        </w:tc>
      </w:tr>
    </w:tbl>
    <w:p w:rsidR="00C70C01" w:rsidRPr="00F5443B" w:rsidRDefault="00452A4E">
      <w:pPr>
        <w:pStyle w:val="5"/>
        <w:rPr>
          <w:sz w:val="22"/>
        </w:rPr>
      </w:pPr>
      <w:bookmarkStart w:id="64" w:name="np-37"/>
      <w:bookmarkEnd w:id="64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bookmarkStart w:id="65" w:name="정리하기"/>
      <w:bookmarkEnd w:id="65"/>
      <w:r w:rsidRPr="00F5443B">
        <w:rPr>
          <w:sz w:val="40"/>
        </w:rPr>
        <w:t>정리하기</w:t>
      </w:r>
    </w:p>
    <w:p w:rsid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1.</w:t>
      </w:r>
      <w:r w:rsidRPr="00F5443B">
        <w:rPr>
          <w:rStyle w:val="CommentTok"/>
          <w:sz w:val="32"/>
        </w:rPr>
        <w:t>산점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 xml:space="preserve"># </w:t>
      </w:r>
      <w:r w:rsidRPr="00F5443B">
        <w:rPr>
          <w:rStyle w:val="CommentTok"/>
          <w:sz w:val="32"/>
        </w:rPr>
        <w:t>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설정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추가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2.</w:t>
      </w:r>
      <w:r w:rsidRPr="00F5443B">
        <w:rPr>
          <w:rStyle w:val="CommentTok"/>
          <w:sz w:val="32"/>
        </w:rPr>
        <w:t>평균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막대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그래프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1</w:t>
      </w:r>
      <w:r w:rsidRPr="00F5443B">
        <w:rPr>
          <w:rStyle w:val="CommentTok"/>
          <w:sz w:val="32"/>
        </w:rPr>
        <w:t>단계</w:t>
      </w:r>
      <w:r w:rsidRPr="00F5443B">
        <w:rPr>
          <w:rStyle w:val="CommentTok"/>
          <w:sz w:val="32"/>
        </w:rPr>
        <w:t>.</w:t>
      </w:r>
      <w:r w:rsidRPr="00F5443B">
        <w:rPr>
          <w:rStyle w:val="CommentTok"/>
          <w:sz w:val="32"/>
        </w:rPr>
        <w:t>평균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만들기</w:t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roup_by</w:t>
      </w:r>
      <w:r w:rsidRPr="00F5443B">
        <w:rPr>
          <w:rStyle w:val="NormalTok"/>
          <w:sz w:val="32"/>
        </w:rPr>
        <w:t>(drv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summarise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mean_hwy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mean</w:t>
      </w:r>
      <w:r w:rsidRPr="00F5443B">
        <w:rPr>
          <w:rStyle w:val="NormalTok"/>
          <w:sz w:val="32"/>
        </w:rPr>
        <w:t>(hwy)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2</w:t>
      </w:r>
      <w:r w:rsidRPr="00F5443B">
        <w:rPr>
          <w:rStyle w:val="CommentTok"/>
          <w:sz w:val="32"/>
        </w:rPr>
        <w:t>단계</w:t>
      </w:r>
      <w:r w:rsidRPr="00F5443B">
        <w:rPr>
          <w:rStyle w:val="CommentTok"/>
          <w:sz w:val="32"/>
        </w:rPr>
        <w:t>.</w:t>
      </w:r>
      <w:r w:rsidRPr="00F5443B">
        <w:rPr>
          <w:rStyle w:val="CommentTok"/>
          <w:sz w:val="32"/>
        </w:rPr>
        <w:t>그래프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생성하기</w:t>
      </w:r>
      <w:r w:rsidRPr="00F5443B">
        <w:rPr>
          <w:rStyle w:val="CommentTok"/>
          <w:sz w:val="32"/>
        </w:rPr>
        <w:t xml:space="preserve">, </w:t>
      </w:r>
      <w:r w:rsidRPr="00F5443B">
        <w:rPr>
          <w:rStyle w:val="CommentTok"/>
          <w:sz w:val="32"/>
        </w:rPr>
        <w:t>크기순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정렬하기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reorder</w:t>
      </w:r>
      <w:r w:rsidRPr="00F5443B">
        <w:rPr>
          <w:rStyle w:val="NormalTok"/>
          <w:sz w:val="32"/>
        </w:rPr>
        <w:t xml:space="preserve">(drv, -mean_hwy)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3.</w:t>
      </w:r>
      <w:r w:rsidRPr="00F5443B">
        <w:rPr>
          <w:rStyle w:val="CommentTok"/>
          <w:sz w:val="32"/>
        </w:rPr>
        <w:t>빈도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막대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그래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  <w:r w:rsidR="00F5443B">
        <w:rPr>
          <w:sz w:val="32"/>
        </w:rPr>
        <w:br/>
      </w:r>
    </w:p>
    <w:p w:rsidR="00F5443B" w:rsidRDefault="00F5443B">
      <w:pPr>
        <w:rPr>
          <w:rFonts w:ascii="Consolas" w:eastAsia="Consolas" w:hAnsi="Consolas" w:cs="Consolas"/>
          <w:sz w:val="32"/>
          <w:szCs w:val="22"/>
        </w:rPr>
      </w:pPr>
      <w:r>
        <w:rPr>
          <w:sz w:val="32"/>
        </w:rPr>
        <w:br w:type="page"/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lastRenderedPageBreak/>
        <w:t># 4.</w:t>
      </w:r>
      <w:r w:rsidRPr="00F5443B">
        <w:rPr>
          <w:rStyle w:val="CommentTok"/>
          <w:sz w:val="32"/>
        </w:rPr>
        <w:t>선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그래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economics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ate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unemplo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line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5.</w:t>
      </w:r>
      <w:r w:rsidRPr="00F5443B">
        <w:rPr>
          <w:rStyle w:val="CommentTok"/>
          <w:sz w:val="32"/>
        </w:rPr>
        <w:t>상자</w:t>
      </w:r>
      <w:r w:rsidRPr="00F5443B">
        <w:rPr>
          <w:rStyle w:val="CommentTok"/>
          <w:sz w:val="32"/>
        </w:rPr>
        <w:t xml:space="preserve"> </w:t>
      </w:r>
      <w:r w:rsidRPr="00F5443B">
        <w:rPr>
          <w:rStyle w:val="CommentTok"/>
          <w:sz w:val="32"/>
        </w:rPr>
        <w:t>그림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oxplot</w:t>
      </w:r>
      <w:r w:rsidRPr="00F5443B">
        <w:rPr>
          <w:rStyle w:val="NormalTok"/>
          <w:sz w:val="32"/>
        </w:rPr>
        <w:t>()</w:t>
      </w:r>
    </w:p>
    <w:sectPr w:rsidR="00C70C01" w:rsidRPr="00F5443B" w:rsidSect="00F5443B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2A4E" w:rsidRDefault="00452A4E">
      <w:pPr>
        <w:spacing w:after="0"/>
      </w:pPr>
      <w:r>
        <w:separator/>
      </w:r>
    </w:p>
  </w:endnote>
  <w:endnote w:type="continuationSeparator" w:id="0">
    <w:p w:rsidR="00452A4E" w:rsidRDefault="00452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2A4E" w:rsidRDefault="00452A4E">
      <w:r>
        <w:separator/>
      </w:r>
    </w:p>
  </w:footnote>
  <w:footnote w:type="continuationSeparator" w:id="0">
    <w:p w:rsidR="00452A4E" w:rsidRDefault="00452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0558CD1"/>
    <w:multiLevelType w:val="multilevel"/>
    <w:tmpl w:val="A9EC5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E1A4B5"/>
    <w:multiLevelType w:val="multilevel"/>
    <w:tmpl w:val="E8F23B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7B0E6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52A4E"/>
    <w:rsid w:val="004E29B3"/>
    <w:rsid w:val="00590D07"/>
    <w:rsid w:val="00784D58"/>
    <w:rsid w:val="008D6863"/>
    <w:rsid w:val="00B86B75"/>
    <w:rsid w:val="00BC48D5"/>
    <w:rsid w:val="00C36279"/>
    <w:rsid w:val="00C70C01"/>
    <w:rsid w:val="00E315A3"/>
    <w:rsid w:val="00F544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B061F"/>
  <w15:docId w15:val="{83DA5923-5E4B-4D6D-AEFA-E3BB13EAE6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F5443B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5443B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5443B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5443B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5443B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5443B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5443B"/>
  </w:style>
  <w:style w:type="paragraph" w:customStyle="1" w:styleId="Compact">
    <w:name w:val="Compact"/>
    <w:basedOn w:val="a0"/>
    <w:autoRedefine/>
    <w:qFormat/>
    <w:rsid w:val="00F5443B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5443B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5443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5443B"/>
    <w:pPr>
      <w:keepNext/>
      <w:keepLines/>
      <w:jc w:val="center"/>
    </w:pPr>
  </w:style>
  <w:style w:type="paragraph" w:styleId="a6">
    <w:name w:val="Date"/>
    <w:next w:val="a0"/>
    <w:link w:val="Char2"/>
    <w:qFormat/>
    <w:rsid w:val="00F5443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544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5443B"/>
  </w:style>
  <w:style w:type="paragraph" w:styleId="a8">
    <w:name w:val="Block Text"/>
    <w:basedOn w:val="a0"/>
    <w:next w:val="a0"/>
    <w:uiPriority w:val="9"/>
    <w:unhideWhenUsed/>
    <w:qFormat/>
    <w:rsid w:val="00F5443B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5443B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5443B"/>
    <w:pPr>
      <w:jc w:val="center"/>
    </w:pPr>
  </w:style>
  <w:style w:type="paragraph" w:customStyle="1" w:styleId="Figure">
    <w:name w:val="Figure"/>
    <w:basedOn w:val="a"/>
    <w:autoRedefine/>
    <w:qFormat/>
    <w:rsid w:val="00F5443B"/>
    <w:pPr>
      <w:jc w:val="both"/>
    </w:pPr>
  </w:style>
  <w:style w:type="paragraph" w:customStyle="1" w:styleId="FigurewithCaption">
    <w:name w:val="Figure with Caption"/>
    <w:basedOn w:val="a"/>
    <w:qFormat/>
    <w:rsid w:val="00F5443B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5443B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544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5443B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5443B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5443B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5443B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5443B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5443B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5443B"/>
  </w:style>
  <w:style w:type="paragraph" w:styleId="ae">
    <w:name w:val="footer"/>
    <w:basedOn w:val="a"/>
    <w:link w:val="Char6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5443B"/>
  </w:style>
  <w:style w:type="character" w:customStyle="1" w:styleId="1Char">
    <w:name w:val="제목 1 Char"/>
    <w:basedOn w:val="a1"/>
    <w:link w:val="1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5443B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5443B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5443B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5443B"/>
  </w:style>
  <w:style w:type="character" w:customStyle="1" w:styleId="Char0">
    <w:name w:val="제목 Char"/>
    <w:basedOn w:val="a1"/>
    <w:link w:val="a4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5443B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5443B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544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2</Pages>
  <Words>987</Words>
  <Characters>5629</Characters>
  <Application>Microsoft Office Word</Application>
  <DocSecurity>0</DocSecurity>
  <Lines>46</Lines>
  <Paragraphs>13</Paragraphs>
  <ScaleCrop>false</ScaleCrop>
  <Company/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50:00Z</dcterms:created>
  <dcterms:modified xsi:type="dcterms:W3CDTF">2017-07-22T14:50:00Z</dcterms:modified>
</cp:coreProperties>
</file>